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E4A" w:rsidRPr="00607491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/>
        </w:rPr>
      </w:pPr>
      <w:bookmarkStart w:id="0" w:name="_GoBack"/>
      <w:bookmarkEnd w:id="0"/>
      <w:r w:rsidRPr="00607491">
        <w:rPr>
          <w:rFonts w:ascii="Times New Roman" w:eastAsia="Times New Roman" w:hAnsi="Times New Roman" w:cs="Times New Roman"/>
          <w:b/>
          <w:sz w:val="28"/>
          <w:szCs w:val="28"/>
          <w:lang/>
        </w:rPr>
        <w:t>Листа фирми/привредних субјеката изабраних на основу Јавног позива за привредне субјекте општине</w:t>
      </w:r>
      <w:r w:rsidR="00C73875" w:rsidRPr="00607491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="00607491" w:rsidRPr="00607491">
        <w:rPr>
          <w:rFonts w:ascii="Times New Roman" w:eastAsia="Times New Roman" w:hAnsi="Times New Roman" w:cs="Times New Roman"/>
          <w:b/>
          <w:sz w:val="28"/>
          <w:szCs w:val="28"/>
          <w:lang/>
        </w:rPr>
        <w:t>Прешево</w:t>
      </w:r>
    </w:p>
    <w:p w:rsidR="00846E4A" w:rsidRPr="00607491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  <w:lang/>
        </w:rPr>
      </w:pPr>
    </w:p>
    <w:p w:rsidR="00846E4A" w:rsidRPr="00607491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  <w:lang/>
        </w:rPr>
      </w:pPr>
    </w:p>
    <w:p w:rsidR="00846E4A" w:rsidRPr="00607491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607491">
        <w:rPr>
          <w:rFonts w:ascii="Times New Roman" w:hAnsi="Times New Roman" w:cs="Times New Roman"/>
          <w:lang/>
        </w:rPr>
        <w:t>Листа фирми/привредних субјеката са које грађани бирају једну фирму од које морају да прибаве предрачун са ценом и количином опреме и</w:t>
      </w:r>
      <w:r w:rsidR="00912F65" w:rsidRPr="00607491">
        <w:rPr>
          <w:rFonts w:ascii="Times New Roman" w:hAnsi="Times New Roman" w:cs="Times New Roman"/>
          <w:lang/>
        </w:rPr>
        <w:t xml:space="preserve"> уградњу. П</w:t>
      </w:r>
      <w:r w:rsidRPr="00607491">
        <w:rPr>
          <w:rFonts w:ascii="Times New Roman" w:hAnsi="Times New Roman" w:cs="Times New Roman"/>
          <w:lang/>
        </w:rPr>
        <w:t>редрачун је обавезно поднети уз пријаву.</w:t>
      </w:r>
    </w:p>
    <w:p w:rsidR="00846E4A" w:rsidRPr="00607491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EE5A24" w:rsidRPr="00607491" w:rsidRDefault="00EE5A24">
      <w:pPr>
        <w:spacing w:after="0"/>
        <w:jc w:val="both"/>
        <w:rPr>
          <w:rFonts w:ascii="Times New Roman" w:hAnsi="Times New Roman" w:cs="Times New Roman"/>
          <w:lang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24"/>
        <w:gridCol w:w="3321"/>
        <w:gridCol w:w="3115"/>
        <w:gridCol w:w="2502"/>
        <w:gridCol w:w="2250"/>
        <w:gridCol w:w="2627"/>
      </w:tblGrid>
      <w:tr w:rsidR="0045755A" w:rsidRPr="00607491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607491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/>
              </w:rPr>
            </w:pPr>
            <w:r w:rsidRPr="00607491">
              <w:rPr>
                <w:rFonts w:ascii="Times New Roman" w:hAnsi="Times New Roman" w:cs="Times New Roman"/>
                <w:b/>
                <w:lang/>
              </w:rPr>
              <w:t>Привредни субјекти чије пријаве испуњавају услове прописане одредбама Јавног конкурса за избор привредних субјеката су:</w:t>
            </w:r>
          </w:p>
          <w:p w:rsidR="0045755A" w:rsidRPr="00607491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/>
              </w:rPr>
            </w:pPr>
          </w:p>
        </w:tc>
      </w:tr>
      <w:tr w:rsidR="00DC1BFB" w:rsidRPr="00607491" w:rsidTr="00607491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07491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b/>
                <w:sz w:val="19"/>
                <w:lang/>
              </w:rPr>
              <w:t>Редни број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07491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b/>
                <w:sz w:val="19"/>
                <w:lang/>
              </w:rPr>
              <w:t>Назив привредног субјекта/фирме</w:t>
            </w: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07491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b/>
                <w:sz w:val="19"/>
                <w:lang/>
              </w:rPr>
              <w:t xml:space="preserve">Адреса </w:t>
            </w: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07491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b/>
                <w:sz w:val="19"/>
                <w:lang/>
              </w:rPr>
              <w:t>И-мејл адреса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07491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b/>
                <w:sz w:val="19"/>
                <w:lang/>
              </w:rPr>
              <w:t>Контакт телефон</w:t>
            </w: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07491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b/>
                <w:sz w:val="19"/>
                <w:lang/>
              </w:rPr>
              <w:t>НАПОМЕНА</w:t>
            </w:r>
          </w:p>
          <w:p w:rsidR="00DC1BFB" w:rsidRPr="00607491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/>
              </w:rPr>
            </w:pPr>
          </w:p>
        </w:tc>
      </w:tr>
      <w:tr w:rsidR="00DC1BFB" w:rsidRPr="00607491" w:rsidTr="0060749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1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07491" w:rsidRDefault="00607491" w:rsidP="00607491">
            <w:pPr>
              <w:rPr>
                <w:rFonts w:ascii="Times New Roman" w:hAnsi="Times New Roman" w:cs="Times New Roman"/>
                <w:sz w:val="19"/>
                <w:szCs w:val="19"/>
                <w:lang/>
              </w:rPr>
            </w:pPr>
            <w:r w:rsidRPr="00607491">
              <w:rPr>
                <w:rFonts w:ascii="Times New Roman" w:hAnsi="Times New Roman" w:cs="Times New Roman"/>
                <w:sz w:val="19"/>
                <w:szCs w:val="19"/>
                <w:lang/>
              </w:rPr>
              <w:t>„MT-Komex“ d.o.o. Rakovica, Beograd</w:t>
            </w: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07491" w:rsidRDefault="00607491" w:rsidP="00607491">
            <w:pPr>
              <w:rPr>
                <w:rFonts w:ascii="Times New Roman" w:hAnsi="Times New Roman" w:cs="Times New Roman"/>
                <w:sz w:val="19"/>
                <w:szCs w:val="19"/>
                <w:lang/>
              </w:rPr>
            </w:pPr>
            <w:r w:rsidRPr="00607491">
              <w:rPr>
                <w:rFonts w:ascii="Times New Roman" w:hAnsi="Times New Roman" w:cs="Times New Roman"/>
                <w:sz w:val="19"/>
                <w:szCs w:val="19"/>
                <w:lang/>
              </w:rPr>
              <w:t>Oslobođenja 22b</w:t>
            </w:r>
            <w:r w:rsidR="00C73875" w:rsidRPr="00607491">
              <w:rPr>
                <w:rFonts w:ascii="Times New Roman" w:hAnsi="Times New Roman" w:cs="Times New Roman"/>
                <w:sz w:val="19"/>
                <w:szCs w:val="19"/>
                <w:lang/>
              </w:rPr>
              <w:t xml:space="preserve">, </w:t>
            </w:r>
            <w:r w:rsidRPr="00607491">
              <w:rPr>
                <w:rFonts w:ascii="Times New Roman" w:hAnsi="Times New Roman" w:cs="Times New Roman"/>
                <w:sz w:val="19"/>
                <w:szCs w:val="19"/>
                <w:lang/>
              </w:rPr>
              <w:t>11090 Rakovica</w:t>
            </w: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07491" w:rsidRDefault="00607491" w:rsidP="00607491">
            <w:pPr>
              <w:jc w:val="center"/>
              <w:rPr>
                <w:rFonts w:ascii="Times New Roman" w:hAnsi="Times New Roman" w:cs="Times New Roman"/>
                <w:sz w:val="19"/>
                <w:szCs w:val="19"/>
                <w:lang/>
              </w:rPr>
            </w:pPr>
            <w:r w:rsidRPr="00607491">
              <w:rPr>
                <w:rFonts w:ascii="Times New Roman" w:hAnsi="Times New Roman" w:cs="Times New Roman"/>
                <w:sz w:val="19"/>
                <w:szCs w:val="19"/>
                <w:lang/>
              </w:rPr>
              <w:t>milos.kostic</w:t>
            </w:r>
            <w:r w:rsidR="00C73875" w:rsidRPr="00607491">
              <w:rPr>
                <w:rFonts w:ascii="Times New Roman" w:hAnsi="Times New Roman" w:cs="Times New Roman"/>
                <w:sz w:val="19"/>
                <w:szCs w:val="19"/>
                <w:lang/>
              </w:rPr>
              <w:t>@</w:t>
            </w:r>
            <w:r w:rsidRPr="00607491">
              <w:rPr>
                <w:rFonts w:ascii="Times New Roman" w:hAnsi="Times New Roman" w:cs="Times New Roman"/>
                <w:sz w:val="19"/>
                <w:szCs w:val="19"/>
                <w:lang/>
              </w:rPr>
              <w:t>mt-komex.co</w:t>
            </w:r>
            <w:r w:rsidR="00C73875" w:rsidRPr="00607491">
              <w:rPr>
                <w:rFonts w:ascii="Times New Roman" w:hAnsi="Times New Roman" w:cs="Times New Roman"/>
                <w:sz w:val="19"/>
                <w:szCs w:val="19"/>
                <w:lang/>
              </w:rPr>
              <w:t>.rs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07491" w:rsidRPr="00607491" w:rsidRDefault="00C73875" w:rsidP="0060749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/>
              </w:rPr>
            </w:pPr>
            <w:r w:rsidRPr="00607491">
              <w:rPr>
                <w:rFonts w:ascii="Times New Roman" w:hAnsi="Times New Roman" w:cs="Times New Roman"/>
                <w:sz w:val="18"/>
                <w:szCs w:val="18"/>
                <w:lang/>
              </w:rPr>
              <w:t>0</w:t>
            </w:r>
            <w:r w:rsidR="00607491" w:rsidRPr="00607491">
              <w:rPr>
                <w:rFonts w:ascii="Times New Roman" w:hAnsi="Times New Roman" w:cs="Times New Roman"/>
                <w:sz w:val="18"/>
                <w:szCs w:val="18"/>
                <w:lang/>
              </w:rPr>
              <w:t>1</w:t>
            </w:r>
            <w:r w:rsidRPr="00607491">
              <w:rPr>
                <w:rFonts w:ascii="Times New Roman" w:hAnsi="Times New Roman" w:cs="Times New Roman"/>
                <w:sz w:val="18"/>
                <w:szCs w:val="18"/>
                <w:lang/>
              </w:rPr>
              <w:t>1</w:t>
            </w:r>
            <w:r w:rsidR="00607491" w:rsidRPr="00607491">
              <w:rPr>
                <w:rFonts w:ascii="Times New Roman" w:hAnsi="Times New Roman" w:cs="Times New Roman"/>
                <w:sz w:val="18"/>
                <w:szCs w:val="18"/>
                <w:lang/>
              </w:rPr>
              <w:t xml:space="preserve"> 3564 240, </w:t>
            </w:r>
            <w:r w:rsidR="00607491">
              <w:rPr>
                <w:rFonts w:ascii="Times New Roman" w:hAnsi="Times New Roman" w:cs="Times New Roman"/>
                <w:sz w:val="18"/>
                <w:szCs w:val="18"/>
                <w:lang/>
              </w:rPr>
              <w:t xml:space="preserve">  </w:t>
            </w:r>
            <w:r w:rsidR="00607491" w:rsidRPr="00607491">
              <w:rPr>
                <w:rFonts w:ascii="Times New Roman" w:hAnsi="Times New Roman" w:cs="Times New Roman"/>
                <w:sz w:val="18"/>
                <w:szCs w:val="18"/>
                <w:lang/>
              </w:rPr>
              <w:t>064 111 6887</w:t>
            </w: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sz w:val="18"/>
                <w:szCs w:val="18"/>
                <w:lang/>
              </w:rPr>
            </w:pPr>
          </w:p>
        </w:tc>
      </w:tr>
      <w:tr w:rsidR="00DC1BFB" w:rsidRPr="00607491" w:rsidTr="0060749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2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</w:tr>
      <w:tr w:rsidR="00DC1BFB" w:rsidRPr="00607491" w:rsidTr="00607491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3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</w:tr>
      <w:tr w:rsidR="00DC1BFB" w:rsidRPr="00607491" w:rsidTr="0060749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4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</w:tr>
      <w:tr w:rsidR="00DC1BFB" w:rsidRPr="00607491" w:rsidTr="0060749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5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</w:tr>
      <w:tr w:rsidR="00DC1BFB" w:rsidRPr="00607491" w:rsidTr="0060749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6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</w:tr>
      <w:tr w:rsidR="00DC1BFB" w:rsidRPr="00607491" w:rsidTr="0060749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7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ind w:left="14"/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ind w:left="14"/>
              <w:rPr>
                <w:rFonts w:ascii="Times New Roman" w:hAnsi="Times New Roman" w:cs="Times New Roman"/>
                <w:lang/>
              </w:rPr>
            </w:pPr>
          </w:p>
        </w:tc>
      </w:tr>
      <w:tr w:rsidR="00DC1BFB" w:rsidRPr="00607491" w:rsidTr="0060749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8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</w:tr>
      <w:tr w:rsidR="00DC1BFB" w:rsidRPr="00607491" w:rsidTr="0060749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9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</w:tr>
      <w:tr w:rsidR="00DC1BFB" w:rsidRPr="00607491" w:rsidTr="0060749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ind w:left="8"/>
              <w:jc w:val="center"/>
              <w:rPr>
                <w:rFonts w:ascii="Times New Roman" w:hAnsi="Times New Roman" w:cs="Times New Roman"/>
                <w:lang/>
              </w:rPr>
            </w:pPr>
            <w:r w:rsidRPr="00607491">
              <w:rPr>
                <w:rFonts w:ascii="Times New Roman" w:eastAsia="Times New Roman" w:hAnsi="Times New Roman" w:cs="Times New Roman"/>
                <w:sz w:val="18"/>
                <w:lang/>
              </w:rPr>
              <w:t>10</w:t>
            </w:r>
          </w:p>
        </w:tc>
        <w:tc>
          <w:tcPr>
            <w:tcW w:w="3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3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5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2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07491" w:rsidRDefault="00DC1BFB" w:rsidP="00EE5A24">
            <w:pPr>
              <w:rPr>
                <w:rFonts w:ascii="Times New Roman" w:hAnsi="Times New Roman" w:cs="Times New Roman"/>
                <w:lang/>
              </w:rPr>
            </w:pPr>
          </w:p>
        </w:tc>
      </w:tr>
    </w:tbl>
    <w:p w:rsidR="0076593A" w:rsidRPr="00607491" w:rsidRDefault="0076593A">
      <w:pPr>
        <w:spacing w:after="4"/>
        <w:ind w:left="10" w:right="1023" w:hanging="10"/>
        <w:jc w:val="right"/>
        <w:rPr>
          <w:lang/>
        </w:rPr>
      </w:pPr>
    </w:p>
    <w:sectPr w:rsidR="0076593A" w:rsidRPr="00607491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1865A2"/>
    <w:rsid w:val="0045755A"/>
    <w:rsid w:val="00607491"/>
    <w:rsid w:val="006348FA"/>
    <w:rsid w:val="0076593A"/>
    <w:rsid w:val="00846E4A"/>
    <w:rsid w:val="008E70AA"/>
    <w:rsid w:val="00912F65"/>
    <w:rsid w:val="00C73875"/>
    <w:rsid w:val="00DC1BFB"/>
    <w:rsid w:val="00EE5A24"/>
    <w:rsid w:val="00F23D78"/>
    <w:rsid w:val="00F24805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8FA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348FA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Arben</cp:lastModifiedBy>
  <cp:revision>3</cp:revision>
  <dcterms:created xsi:type="dcterms:W3CDTF">2022-10-26T11:24:00Z</dcterms:created>
  <dcterms:modified xsi:type="dcterms:W3CDTF">2023-03-21T09:23:00Z</dcterms:modified>
</cp:coreProperties>
</file>